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6D28" w:rsidRPr="00D16CF6" w:rsidRDefault="00D16CF6" w:rsidP="00D16CF6">
      <w:pPr>
        <w:jc w:val="center"/>
        <w:rPr>
          <w:rFonts w:ascii="Garamond" w:hAnsi="Garamond"/>
          <w:b/>
          <w:color w:val="002060"/>
          <w:kern w:val="20"/>
          <w:sz w:val="48"/>
        </w:rPr>
      </w:pPr>
      <w:r w:rsidRPr="00D16CF6">
        <w:rPr>
          <w:rFonts w:ascii="Garamond" w:hAnsi="Garamond"/>
          <w:b/>
          <w:noProof/>
          <w:color w:val="002060"/>
          <w:kern w:val="20"/>
          <w:sz w:val="4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5D240D" wp14:editId="773CB45A">
                <wp:simplePos x="0" y="0"/>
                <wp:positionH relativeFrom="column">
                  <wp:posOffset>57150</wp:posOffset>
                </wp:positionH>
                <wp:positionV relativeFrom="paragraph">
                  <wp:posOffset>408305</wp:posOffset>
                </wp:positionV>
                <wp:extent cx="6724650" cy="12192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4650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6CF6" w:rsidRPr="00D16CF6" w:rsidRDefault="00D16CF6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D16CF6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My WHY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.5pt;margin-top:32.15pt;width:529.5pt;height:9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" filled="f" stroked="f" strokeweight=".5pt">
                <v:textbox>
                  <w:txbxContent>
                    <w:p w:rsidR="00D16CF6" w:rsidRPr="00D16CF6" w:rsidRDefault="00D16CF6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D16CF6">
                        <w:rPr>
                          <w:rFonts w:ascii="Garamond" w:hAnsi="Garamond"/>
                          <w:sz w:val="28"/>
                          <w:szCs w:val="28"/>
                        </w:rPr>
                        <w:t>My WHY:</w:t>
                      </w:r>
                    </w:p>
                  </w:txbxContent>
                </v:textbox>
              </v:shape>
            </w:pict>
          </mc:Fallback>
        </mc:AlternateContent>
      </w:r>
      <w:r w:rsidRPr="00D16CF6">
        <w:rPr>
          <w:rFonts w:ascii="Garamond" w:hAnsi="Garamond"/>
          <w:b/>
          <w:noProof/>
          <w:color w:val="002060"/>
          <w:kern w:val="20"/>
          <w:sz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F202E6" wp14:editId="7B6601BA">
                <wp:simplePos x="0" y="0"/>
                <wp:positionH relativeFrom="column">
                  <wp:posOffset>0</wp:posOffset>
                </wp:positionH>
                <wp:positionV relativeFrom="paragraph">
                  <wp:posOffset>446405</wp:posOffset>
                </wp:positionV>
                <wp:extent cx="6800850" cy="1212850"/>
                <wp:effectExtent l="19050" t="19050" r="38100" b="4445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2128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0;margin-top:35.15pt;width:535.5pt;height:9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" fillcolor="white [3201]" strokecolor="#c0504d [3205]" strokeweight="4.5pt"/>
            </w:pict>
          </mc:Fallback>
        </mc:AlternateContent>
      </w:r>
      <w:r w:rsidR="00D028C8">
        <w:rPr>
          <w:rFonts w:ascii="Garamond" w:hAnsi="Garamond"/>
          <w:b/>
          <w:noProof/>
          <w:color w:val="002060"/>
          <w:kern w:val="20"/>
          <w:sz w:val="48"/>
        </w:rPr>
        <w:t>Audience Definition</w:t>
      </w:r>
      <w:r w:rsidRPr="00D16CF6">
        <w:rPr>
          <w:rFonts w:ascii="Garamond" w:hAnsi="Garamond"/>
          <w:b/>
          <w:color w:val="002060"/>
          <w:kern w:val="20"/>
          <w:sz w:val="48"/>
        </w:rPr>
        <w:t xml:space="preserve"> Action Checklist</w:t>
      </w:r>
    </w:p>
    <w:p w:rsidR="00D16CF6" w:rsidRDefault="00D16CF6" w:rsidP="00D16CF6">
      <w:pPr>
        <w:jc w:val="center"/>
        <w:rPr>
          <w:rFonts w:ascii="Gabriola" w:hAnsi="Gabriola"/>
          <w:b/>
          <w:color w:val="002060"/>
          <w:kern w:val="20"/>
          <w:sz w:val="40"/>
        </w:rPr>
      </w:pPr>
    </w:p>
    <w:p w:rsidR="00D16CF6" w:rsidRDefault="00D16CF6" w:rsidP="00D16CF6">
      <w:pPr>
        <w:jc w:val="center"/>
        <w:rPr>
          <w:rFonts w:ascii="Gabriola" w:hAnsi="Gabriola"/>
          <w:b/>
          <w:color w:val="002060"/>
          <w:kern w:val="20"/>
          <w:sz w:val="40"/>
        </w:rPr>
      </w:pPr>
    </w:p>
    <w:tbl>
      <w:tblPr>
        <w:tblStyle w:val="ColorfulShading-Accent1"/>
        <w:tblW w:w="0" w:type="auto"/>
        <w:tblLook w:val="04A0" w:firstRow="1" w:lastRow="0" w:firstColumn="1" w:lastColumn="0" w:noHBand="0" w:noVBand="1"/>
      </w:tblPr>
      <w:tblGrid>
        <w:gridCol w:w="5982"/>
        <w:gridCol w:w="1441"/>
        <w:gridCol w:w="1445"/>
        <w:gridCol w:w="1445"/>
        <w:gridCol w:w="703"/>
      </w:tblGrid>
      <w:tr w:rsidR="00D16CF6" w:rsidTr="00D16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82" w:type="dxa"/>
            <w:vAlign w:val="bottom"/>
          </w:tcPr>
          <w:p w:rsidR="00D16CF6" w:rsidRPr="00D16CF6" w:rsidRDefault="00D16CF6" w:rsidP="00D16CF6">
            <w:pPr>
              <w:jc w:val="center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Action Item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Estimated Duration</w:t>
            </w:r>
          </w:p>
        </w:tc>
        <w:tc>
          <w:tcPr>
            <w:tcW w:w="1445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Scheduled Date</w:t>
            </w:r>
          </w:p>
        </w:tc>
        <w:tc>
          <w:tcPr>
            <w:tcW w:w="1445" w:type="dxa"/>
            <w:vAlign w:val="bottom"/>
          </w:tcPr>
          <w:p w:rsidR="00D16CF6" w:rsidRP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8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8"/>
              </w:rPr>
              <w:t>Scheduled Time</w:t>
            </w: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0"/>
              </w:rPr>
            </w:pPr>
          </w:p>
        </w:tc>
      </w:tr>
      <w:tr w:rsidR="00D16CF6" w:rsidTr="00D16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028C8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Complete the Audience Brainstorming Exercise prior to watching training module</w:t>
            </w:r>
          </w:p>
        </w:tc>
        <w:tc>
          <w:tcPr>
            <w:tcW w:w="1441" w:type="dxa"/>
            <w:vAlign w:val="bottom"/>
          </w:tcPr>
          <w:p w:rsidR="00D16CF6" w:rsidRPr="00D16CF6" w:rsidRDefault="00D028C8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6</w:t>
            </w:r>
            <w:r w:rsidR="00D16CF6"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0 </w:t>
            </w:r>
            <w:proofErr w:type="spellStart"/>
            <w:r w:rsidR="00D16CF6"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525EA4E" wp14:editId="4A9AB5C3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3180</wp:posOffset>
                      </wp:positionV>
                      <wp:extent cx="323850" cy="292100"/>
                      <wp:effectExtent l="0" t="0" r="19050" b="1270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0" o:spid="_x0000_s1026" style="position:absolute;margin-left:-1.2pt;margin-top:3.4pt;width:25.5pt;height: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" fillcolor="white [3201]" strokecolor="#4f81bd [3204]" strokeweight="2pt"/>
                  </w:pict>
                </mc:Fallback>
              </mc:AlternateContent>
            </w:r>
          </w:p>
        </w:tc>
      </w:tr>
      <w:tr w:rsidR="00D16CF6" w:rsidTr="00D16CF6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028C8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Expand on your audience definition using the Jobs, Pains, Gains Worksheet from lesson video</w:t>
            </w:r>
          </w:p>
        </w:tc>
        <w:tc>
          <w:tcPr>
            <w:tcW w:w="1441" w:type="dxa"/>
            <w:vAlign w:val="bottom"/>
          </w:tcPr>
          <w:p w:rsidR="00D16CF6" w:rsidRPr="00D16CF6" w:rsidRDefault="00D028C8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6</w:t>
            </w:r>
            <w:r w:rsidR="00D16CF6"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0</w:t>
            </w:r>
            <w:r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-90</w:t>
            </w:r>
            <w:r w:rsidR="00D16CF6"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 </w:t>
            </w:r>
            <w:proofErr w:type="spellStart"/>
            <w:r w:rsidR="00D16CF6"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960437B" wp14:editId="0D09AEBD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6355</wp:posOffset>
                      </wp:positionV>
                      <wp:extent cx="323850" cy="292100"/>
                      <wp:effectExtent l="0" t="0" r="19050" b="1270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26" style="position:absolute;margin-left:-1.2pt;margin-top:3.65pt;width:25.5pt;height:2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" fillcolor="white [3201]" strokecolor="#4f81bd [3204]" strokeweight="2pt"/>
                  </w:pict>
                </mc:Fallback>
              </mc:AlternateContent>
            </w:r>
          </w:p>
        </w:tc>
      </w:tr>
      <w:tr w:rsidR="00D16CF6" w:rsidTr="00D16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</w:tcPr>
          <w:p w:rsidR="00D16CF6" w:rsidRPr="00D16CF6" w:rsidRDefault="00D028C8" w:rsidP="00D16CF6">
            <w:pPr>
              <w:ind w:left="720" w:hanging="720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Lay out your discoveries in the Scales model described in lesson video</w:t>
            </w:r>
          </w:p>
        </w:tc>
        <w:tc>
          <w:tcPr>
            <w:tcW w:w="1441" w:type="dxa"/>
            <w:vAlign w:val="bottom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60 </w:t>
            </w:r>
            <w:proofErr w:type="spellStart"/>
            <w:r w:rsidRPr="00D16CF6"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16CF6" w:rsidRP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16CF6" w:rsidRDefault="00D16CF6" w:rsidP="00D16C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56069C" wp14:editId="38485136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49530</wp:posOffset>
                      </wp:positionV>
                      <wp:extent cx="323850" cy="292100"/>
                      <wp:effectExtent l="0" t="0" r="19050" b="1270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9" o:spid="_x0000_s1026" style="position:absolute;margin-left:-1.2pt;margin-top:3.9pt;width:25.5pt;height:2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" fillcolor="white [3201]" strokecolor="#4f81bd [3204]" strokeweight="2pt"/>
                  </w:pict>
                </mc:Fallback>
              </mc:AlternateContent>
            </w:r>
          </w:p>
        </w:tc>
      </w:tr>
      <w:tr w:rsidR="00D028C8" w:rsidTr="00D028C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82" w:type="dxa"/>
            <w:shd w:val="clear" w:color="auto" w:fill="95B3D7" w:themeFill="accent1" w:themeFillTint="99"/>
            <w:vAlign w:val="center"/>
          </w:tcPr>
          <w:p w:rsidR="00D028C8" w:rsidRDefault="00D028C8" w:rsidP="00D028C8">
            <w:pPr>
              <w:ind w:left="720" w:hanging="720"/>
              <w:jc w:val="center"/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b/>
                <w:color w:val="002060"/>
                <w:kern w:val="20"/>
                <w:sz w:val="26"/>
                <w:szCs w:val="26"/>
              </w:rPr>
              <w:t>Write out your Client Story</w:t>
            </w:r>
          </w:p>
        </w:tc>
        <w:tc>
          <w:tcPr>
            <w:tcW w:w="1441" w:type="dxa"/>
            <w:vAlign w:val="bottom"/>
          </w:tcPr>
          <w:p w:rsidR="00D028C8" w:rsidRPr="00D16CF6" w:rsidRDefault="00D028C8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2060"/>
                <w:kern w:val="20"/>
                <w:sz w:val="26"/>
                <w:szCs w:val="26"/>
              </w:rPr>
            </w:pPr>
            <w:r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 xml:space="preserve">40-50 </w:t>
            </w:r>
            <w:proofErr w:type="spellStart"/>
            <w:r>
              <w:rPr>
                <w:rFonts w:ascii="Garamond" w:hAnsi="Garamond"/>
                <w:color w:val="002060"/>
                <w:kern w:val="20"/>
                <w:sz w:val="26"/>
                <w:szCs w:val="26"/>
              </w:rPr>
              <w:t>mins</w:t>
            </w:r>
            <w:proofErr w:type="spellEnd"/>
          </w:p>
        </w:tc>
        <w:tc>
          <w:tcPr>
            <w:tcW w:w="1445" w:type="dxa"/>
          </w:tcPr>
          <w:p w:rsidR="00D028C8" w:rsidRPr="00D16CF6" w:rsidRDefault="00D028C8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1445" w:type="dxa"/>
          </w:tcPr>
          <w:p w:rsidR="00D028C8" w:rsidRPr="00D16CF6" w:rsidRDefault="00D028C8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  <w:kern w:val="20"/>
              </w:rPr>
            </w:pPr>
          </w:p>
        </w:tc>
        <w:tc>
          <w:tcPr>
            <w:tcW w:w="703" w:type="dxa"/>
          </w:tcPr>
          <w:p w:rsidR="00D028C8" w:rsidRDefault="00D028C8" w:rsidP="00D16C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kern w:val="20"/>
              </w:rPr>
            </w:pPr>
            <w:r>
              <w:rPr>
                <w:noProof/>
                <w:kern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1E60827" wp14:editId="00D3A62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52705</wp:posOffset>
                      </wp:positionV>
                      <wp:extent cx="323850" cy="2921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2921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-.2pt;margin-top:4.15pt;width:25.5pt;height: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" fillcolor="white [3201]" strokecolor="#4f81bd [3204]" strokeweight="2pt"/>
                  </w:pict>
                </mc:Fallback>
              </mc:AlternateContent>
            </w:r>
          </w:p>
        </w:tc>
      </w:tr>
    </w:tbl>
    <w:p w:rsidR="00D16CF6" w:rsidRPr="00D16CF6" w:rsidRDefault="00D16CF6" w:rsidP="00D16CF6">
      <w:pPr>
        <w:rPr>
          <w:rFonts w:ascii="Garamond" w:hAnsi="Garamond"/>
          <w:noProof/>
          <w:color w:val="002060"/>
          <w:kern w:val="20"/>
          <w:sz w:val="2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7D5665" wp14:editId="75682207">
                <wp:simplePos x="0" y="0"/>
                <wp:positionH relativeFrom="column">
                  <wp:posOffset>0</wp:posOffset>
                </wp:positionH>
                <wp:positionV relativeFrom="paragraph">
                  <wp:posOffset>294005</wp:posOffset>
                </wp:positionV>
                <wp:extent cx="6800850" cy="1162050"/>
                <wp:effectExtent l="19050" t="19050" r="38100" b="3810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13" o:spid="_x0000_s1026" style="position:absolute;margin-left:0;margin-top:23.15pt;width:535.5pt;height:91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" fillcolor="white [3201]" strokecolor="#c0504d [3205]" strokeweight="4.5pt"/>
            </w:pict>
          </mc:Fallback>
        </mc:AlternateContent>
      </w:r>
      <w:r w:rsidRPr="00D16CF6">
        <w:rPr>
          <w:rFonts w:ascii="Garamond" w:hAnsi="Garamond"/>
          <w:noProof/>
          <w:color w:val="002060"/>
          <w:kern w:val="20"/>
          <w:sz w:val="36"/>
        </w:rPr>
        <w:t>What I Learned by taking action:</w: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Pr="00D16CF6" w:rsidRDefault="00D16CF6" w:rsidP="00D16CF6">
      <w:pPr>
        <w:rPr>
          <w:rFonts w:ascii="Garamond" w:hAnsi="Garamond"/>
          <w:noProof/>
          <w:color w:val="002060"/>
          <w:kern w:val="20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C56F0F" wp14:editId="2A426DB7">
                <wp:simplePos x="0" y="0"/>
                <wp:positionH relativeFrom="column">
                  <wp:posOffset>0</wp:posOffset>
                </wp:positionH>
                <wp:positionV relativeFrom="paragraph">
                  <wp:posOffset>292735</wp:posOffset>
                </wp:positionV>
                <wp:extent cx="6800850" cy="1295400"/>
                <wp:effectExtent l="19050" t="19050" r="38100" b="3810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29540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4" o:spid="_x0000_s1026" style="position:absolute;margin-left:0;margin-top:23.05pt;width:535.5pt;height:102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Questions, Concerns or Challenges I have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6F757B" wp14:editId="78FAAB66">
                <wp:simplePos x="0" y="0"/>
                <wp:positionH relativeFrom="column">
                  <wp:posOffset>0</wp:posOffset>
                </wp:positionH>
                <wp:positionV relativeFrom="paragraph">
                  <wp:posOffset>290830</wp:posOffset>
                </wp:positionV>
                <wp:extent cx="6800850" cy="1352550"/>
                <wp:effectExtent l="19050" t="19050" r="38100" b="38100"/>
                <wp:wrapNone/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3525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9" o:spid="_x0000_s1026" style="position:absolute;margin-left:0;margin-top:22.9pt;width:535.5pt;height:106.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What I want to celebrate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>
      <w:r w:rsidRPr="00D16CF6">
        <w:rPr>
          <w:rFonts w:ascii="Gabriola" w:hAnsi="Gabriola"/>
          <w:b/>
          <w:noProof/>
          <w:color w:val="002060"/>
          <w:kern w:val="20"/>
          <w:sz w:val="4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8E5F57" wp14:editId="47EC6D0A">
                <wp:simplePos x="0" y="0"/>
                <wp:positionH relativeFrom="column">
                  <wp:posOffset>57150</wp:posOffset>
                </wp:positionH>
                <wp:positionV relativeFrom="paragraph">
                  <wp:posOffset>5398135</wp:posOffset>
                </wp:positionV>
                <wp:extent cx="6800850" cy="1162050"/>
                <wp:effectExtent l="19050" t="19050" r="38100" b="38100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20" o:spid="_x0000_s1026" style="position:absolute;margin-left:4.5pt;margin-top:425.05pt;width:535.5pt;height:91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" fillcolor="white [3201]" strokecolor="#c0504d [3205]" strokeweight="4.5pt"/>
            </w:pict>
          </mc:Fallback>
        </mc:AlternateContent>
      </w:r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>
      <w:r w:rsidRPr="00D16CF6">
        <w:rPr>
          <w:rFonts w:ascii="Gabriola" w:hAnsi="Gabriola"/>
          <w:b/>
          <w:noProof/>
          <w:color w:val="002060"/>
          <w:kern w:val="20"/>
          <w:sz w:val="4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41FE9B4" wp14:editId="67558CC2">
                <wp:simplePos x="0" y="0"/>
                <wp:positionH relativeFrom="column">
                  <wp:posOffset>57150</wp:posOffset>
                </wp:positionH>
                <wp:positionV relativeFrom="paragraph">
                  <wp:posOffset>5398135</wp:posOffset>
                </wp:positionV>
                <wp:extent cx="6800850" cy="1162050"/>
                <wp:effectExtent l="19050" t="19050" r="38100" b="38100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16205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21" o:spid="_x0000_s1026" style="position:absolute;margin-left:4.5pt;margin-top:425.05pt;width:535.5pt;height:9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" fillcolor="white [3201]" strokecolor="#c0504d [3205]" strokeweight="4.5pt"/>
            </w:pict>
          </mc:Fallback>
        </mc:AlternateContent>
      </w:r>
    </w:p>
    <w:p w:rsidR="00D16CF6" w:rsidRDefault="00D16CF6" w:rsidP="00D16CF6">
      <w:pPr>
        <w:rPr>
          <w:rFonts w:ascii="Garamond" w:hAnsi="Garamond"/>
          <w:noProof/>
          <w:color w:val="002060"/>
          <w:kern w:val="20"/>
          <w:sz w:val="36"/>
        </w:rPr>
      </w:pPr>
    </w:p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  <w:r w:rsidRPr="00D16CF6">
        <w:rPr>
          <w:rFonts w:ascii="Garamond" w:hAnsi="Garamond"/>
          <w:noProof/>
          <w:color w:val="002060"/>
          <w:kern w:val="20"/>
          <w:sz w:val="3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26F757B" wp14:editId="78FAAB66">
                <wp:simplePos x="0" y="0"/>
                <wp:positionH relativeFrom="column">
                  <wp:posOffset>0</wp:posOffset>
                </wp:positionH>
                <wp:positionV relativeFrom="paragraph">
                  <wp:posOffset>294005</wp:posOffset>
                </wp:positionV>
                <wp:extent cx="6800850" cy="2844800"/>
                <wp:effectExtent l="19050" t="19050" r="38100" b="3175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2844800"/>
                        </a:xfrm>
                        <a:prstGeom prst="roundRect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6" o:spid="_x0000_s1026" style="position:absolute;margin-left:0;margin-top:23.15pt;width:535.5pt;height:224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" fillcolor="white [3201]" strokecolor="#c0504d [3205]" strokeweight="4.5pt"/>
            </w:pict>
          </mc:Fallback>
        </mc:AlternateContent>
      </w:r>
      <w:r>
        <w:rPr>
          <w:rFonts w:ascii="Garamond" w:hAnsi="Garamond"/>
          <w:noProof/>
          <w:color w:val="002060"/>
          <w:kern w:val="20"/>
          <w:sz w:val="36"/>
        </w:rPr>
        <w:t>Notes for next week</w:t>
      </w:r>
      <w:r w:rsidRPr="00D16CF6">
        <w:rPr>
          <w:rFonts w:ascii="Garamond" w:hAnsi="Garamond"/>
          <w:noProof/>
          <w:color w:val="002060"/>
          <w:kern w:val="20"/>
          <w:sz w:val="36"/>
        </w:rPr>
        <w:t>:</w:t>
      </w: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 w:rsidP="00D16CF6"/>
    <w:p w:rsidR="00D16CF6" w:rsidRPr="00D16CF6" w:rsidRDefault="00D16CF6" w:rsidP="00D16CF6">
      <w:pPr>
        <w:rPr>
          <w:rFonts w:ascii="Garamond" w:hAnsi="Garamond"/>
          <w:color w:val="002060"/>
          <w:kern w:val="20"/>
          <w:sz w:val="32"/>
        </w:rPr>
      </w:pPr>
    </w:p>
    <w:p w:rsidR="00D16CF6" w:rsidRDefault="00D16CF6"/>
    <w:p w:rsidR="00D028C8" w:rsidRDefault="00D028C8"/>
    <w:p w:rsidR="00D028C8" w:rsidRDefault="00D028C8">
      <w:pPr>
        <w:rPr>
          <w:rFonts w:ascii="Garamond" w:hAnsi="Garamond"/>
          <w:noProof/>
          <w:color w:val="002060"/>
          <w:kern w:val="20"/>
          <w:sz w:val="36"/>
        </w:rPr>
      </w:pPr>
    </w:p>
    <w:p w:rsidR="00D028C8" w:rsidRDefault="00D028C8"/>
    <w:p w:rsidR="00D028C8" w:rsidRDefault="00D028C8">
      <w:bookmarkStart w:id="0" w:name="_GoBack"/>
      <w:bookmarkEnd w:id="0"/>
    </w:p>
    <w:sectPr w:rsidR="00D028C8" w:rsidSect="00D16CF6">
      <w:headerReference w:type="default" r:id="rId7"/>
      <w:footerReference w:type="default" r:id="rId8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4892" w:rsidRDefault="00E04892" w:rsidP="00D16CF6">
      <w:pPr>
        <w:spacing w:after="0" w:line="240" w:lineRule="auto"/>
      </w:pPr>
      <w:r>
        <w:separator/>
      </w:r>
    </w:p>
  </w:endnote>
  <w:endnote w:type="continuationSeparator" w:id="0">
    <w:p w:rsidR="00E04892" w:rsidRDefault="00E04892" w:rsidP="00D1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Pr="00D16CF6" w:rsidRDefault="00D16CF6" w:rsidP="00D16CF6">
    <w:pPr>
      <w:pStyle w:val="Footer"/>
      <w:jc w:val="center"/>
      <w:rPr>
        <w:rFonts w:ascii="Gabriola" w:hAnsi="Gabriola"/>
      </w:rPr>
    </w:pPr>
    <w:r w:rsidRPr="00D16CF6">
      <w:rPr>
        <w:rFonts w:ascii="Gabriola" w:hAnsi="Gabriola"/>
      </w:rPr>
      <w:t xml:space="preserve">Creative Entrepreneur’s Business </w:t>
    </w:r>
    <w:r w:rsidR="003514A0">
      <w:rPr>
        <w:rFonts w:ascii="Gabriola" w:hAnsi="Gabriola"/>
      </w:rPr>
      <w:t>Start Up</w:t>
    </w:r>
    <w:r w:rsidRPr="00D16CF6">
      <w:rPr>
        <w:rFonts w:ascii="Gabriola" w:hAnsi="Gabriola"/>
      </w:rPr>
      <w:t xml:space="preserve"> Action Checklist </w:t>
    </w:r>
    <w:r>
      <w:rPr>
        <w:rFonts w:ascii="Gabriola" w:hAnsi="Gabriola"/>
      </w:rPr>
      <w:t xml:space="preserve">| </w:t>
    </w:r>
    <w:r w:rsidRPr="00D16CF6">
      <w:rPr>
        <w:rFonts w:ascii="Gabriola" w:hAnsi="Gabriola"/>
      </w:rPr>
      <w:t xml:space="preserve">©2015 Inspired Income LLC &amp; Dori Etter </w:t>
    </w:r>
    <w:r>
      <w:rPr>
        <w:rFonts w:ascii="Gabriola" w:hAnsi="Gabriola"/>
      </w:rPr>
      <w:t xml:space="preserve">| </w:t>
    </w:r>
    <w:hyperlink r:id="rId1" w:history="1">
      <w:r w:rsidRPr="00D16CF6">
        <w:rPr>
          <w:rStyle w:val="Hyperlink"/>
          <w:rFonts w:ascii="Gabriola" w:hAnsi="Gabriola"/>
        </w:rPr>
        <w:t>www.InspiredIncome.com</w:t>
      </w:r>
    </w:hyperlink>
  </w:p>
  <w:p w:rsidR="00D16CF6" w:rsidRDefault="00D16C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4892" w:rsidRDefault="00E04892" w:rsidP="00D16CF6">
      <w:pPr>
        <w:spacing w:after="0" w:line="240" w:lineRule="auto"/>
      </w:pPr>
      <w:r>
        <w:separator/>
      </w:r>
    </w:p>
  </w:footnote>
  <w:footnote w:type="continuationSeparator" w:id="0">
    <w:p w:rsidR="00E04892" w:rsidRDefault="00E04892" w:rsidP="00D16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6CF6" w:rsidRDefault="00D16CF6" w:rsidP="003514A0">
    <w:pPr>
      <w:pStyle w:val="Header"/>
      <w:jc w:val="center"/>
    </w:pPr>
    <w:r>
      <w:rPr>
        <w:noProof/>
      </w:rPr>
      <w:drawing>
        <wp:inline distT="0" distB="0" distL="0" distR="0" wp14:anchorId="5A3497B4" wp14:editId="2EACBB7E">
          <wp:extent cx="5365202" cy="922655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gCEBJ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5202" cy="922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3N7UwM7I0Mjc2MzJU0lEKTi0uzszPAykwrgUAtTI/gCwAAAA="/>
  </w:docVars>
  <w:rsids>
    <w:rsidRoot w:val="00D16CF6"/>
    <w:rsid w:val="000425F2"/>
    <w:rsid w:val="000F1B23"/>
    <w:rsid w:val="001C6D28"/>
    <w:rsid w:val="003514A0"/>
    <w:rsid w:val="004B6783"/>
    <w:rsid w:val="00BD4BC3"/>
    <w:rsid w:val="00C4216C"/>
    <w:rsid w:val="00D028C8"/>
    <w:rsid w:val="00D16CF6"/>
    <w:rsid w:val="00E0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CF6"/>
  </w:style>
  <w:style w:type="paragraph" w:styleId="Footer">
    <w:name w:val="footer"/>
    <w:basedOn w:val="Normal"/>
    <w:link w:val="FooterChar"/>
    <w:uiPriority w:val="99"/>
    <w:unhideWhenUsed/>
    <w:rsid w:val="00D1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CF6"/>
  </w:style>
  <w:style w:type="paragraph" w:styleId="BalloonText">
    <w:name w:val="Balloon Text"/>
    <w:basedOn w:val="Normal"/>
    <w:link w:val="BalloonTextChar"/>
    <w:uiPriority w:val="99"/>
    <w:semiHidden/>
    <w:unhideWhenUsed/>
    <w:rsid w:val="00D1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C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16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1">
    <w:name w:val="Colorful Shading Accent 1"/>
    <w:basedOn w:val="TableNormal"/>
    <w:uiPriority w:val="71"/>
    <w:rsid w:val="00D16CF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yperlink">
    <w:name w:val="Hyperlink"/>
    <w:basedOn w:val="DefaultParagraphFont"/>
    <w:uiPriority w:val="99"/>
    <w:unhideWhenUsed/>
    <w:rsid w:val="00D16C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nspiredIncom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i Etter</dc:creator>
  <cp:lastModifiedBy>Dori Etter</cp:lastModifiedBy>
  <cp:revision>2</cp:revision>
  <cp:lastPrinted>2015-08-11T15:22:00Z</cp:lastPrinted>
  <dcterms:created xsi:type="dcterms:W3CDTF">2015-08-19T21:15:00Z</dcterms:created>
  <dcterms:modified xsi:type="dcterms:W3CDTF">2015-08-19T21:15:00Z</dcterms:modified>
</cp:coreProperties>
</file>